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795231F" w:rsidR="00F372C9" w:rsidRPr="00D9406C" w:rsidRDefault="00B14E79" w:rsidP="00B14E79">
            <w:pPr>
              <w:spacing w:line="339" w:lineRule="exact"/>
              <w:ind w:left="142" w:right="-13"/>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Hlk191306819"/>
            <w:bookmarkStart w:id="16" w:name="_Hlk191306820"/>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OSIOS DALYS</w:t>
            </w:r>
            <w:bookmarkEnd w:id="15"/>
            <w:bookmarkEnd w:id="16"/>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7"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7"/>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3799975C" w:rsidR="003C73F8"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316B11">
        <w:rPr>
          <w:rFonts w:asciiTheme="majorHAnsi" w:eastAsia="Calibri" w:hAnsiTheme="majorHAnsi" w:cstheme="majorHAnsi"/>
          <w:i/>
        </w:rPr>
        <w:t>**</w:t>
      </w:r>
    </w:p>
    <w:p w14:paraId="5BABB87E" w14:textId="77777777" w:rsidR="00316B11" w:rsidRPr="00D9406C" w:rsidRDefault="00316B11" w:rsidP="006B0C33">
      <w:pPr>
        <w:spacing w:after="0" w:line="240" w:lineRule="auto"/>
        <w:ind w:right="-613"/>
        <w:jc w:val="center"/>
        <w:rPr>
          <w:rFonts w:asciiTheme="majorHAnsi" w:eastAsia="Calibri" w:hAnsiTheme="majorHAnsi" w:cstheme="majorHAnsi"/>
          <w:i/>
        </w:rPr>
      </w:pP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lastRenderedPageBreak/>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7EF7B1E2"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9E71BF">
        <w:rPr>
          <w:rFonts w:asciiTheme="majorHAnsi" w:eastAsia="Times New Roman" w:hAnsiTheme="majorHAnsi" w:cstheme="majorHAnsi"/>
          <w:b/>
          <w:bCs/>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7F7020BC"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8" w:name="part_7ca657e27bcc4b4d803c62cceb87cbd0"/>
      <w:bookmarkStart w:id="19" w:name="part_01442e03a4944843837ae786a649b0d1"/>
      <w:bookmarkEnd w:id="18"/>
      <w:bookmarkEnd w:id="19"/>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42499" w14:textId="77777777" w:rsidR="00E2412E" w:rsidRDefault="00E2412E">
      <w:pPr>
        <w:spacing w:after="0" w:line="240" w:lineRule="auto"/>
      </w:pPr>
      <w:r>
        <w:separator/>
      </w:r>
    </w:p>
  </w:endnote>
  <w:endnote w:type="continuationSeparator" w:id="0">
    <w:p w14:paraId="4E5E17AA" w14:textId="77777777" w:rsidR="00E2412E" w:rsidRDefault="00E2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378E2" w14:textId="77777777" w:rsidR="00E2412E" w:rsidRDefault="00E2412E">
      <w:pPr>
        <w:spacing w:after="0" w:line="240" w:lineRule="auto"/>
      </w:pPr>
      <w:r>
        <w:separator/>
      </w:r>
    </w:p>
  </w:footnote>
  <w:footnote w:type="continuationSeparator" w:id="0">
    <w:p w14:paraId="3AA8C151" w14:textId="77777777" w:rsidR="00E2412E" w:rsidRDefault="00E2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65501"/>
    <w:rsid w:val="000712DE"/>
    <w:rsid w:val="00082AB8"/>
    <w:rsid w:val="000836FC"/>
    <w:rsid w:val="00084F44"/>
    <w:rsid w:val="0009047A"/>
    <w:rsid w:val="00093CC1"/>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038D"/>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16B11"/>
    <w:rsid w:val="00320278"/>
    <w:rsid w:val="003236D0"/>
    <w:rsid w:val="00323D67"/>
    <w:rsid w:val="0033486D"/>
    <w:rsid w:val="00334A5F"/>
    <w:rsid w:val="00341C69"/>
    <w:rsid w:val="00355850"/>
    <w:rsid w:val="00355B56"/>
    <w:rsid w:val="00357BD5"/>
    <w:rsid w:val="00367350"/>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428A"/>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0CCC"/>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4E79"/>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453E"/>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2E"/>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F1793"/>
    <w:rsid w:val="00EF3813"/>
    <w:rsid w:val="00EF6AAA"/>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4004</Words>
  <Characters>2283</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6</cp:revision>
  <dcterms:created xsi:type="dcterms:W3CDTF">2025-02-06T09:33:00Z</dcterms:created>
  <dcterms:modified xsi:type="dcterms:W3CDTF">2025-02-24T14:39:00Z</dcterms:modified>
  <cp:version>1</cp:version>
</cp:coreProperties>
</file>